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68840F85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 xml:space="preserve">5104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957D73E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6A1C18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Network – basic</w:t>
      </w:r>
    </w:p>
    <w:p w14:paraId="1043C034" w14:textId="365DDCBD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1BE3AEA3" w14:textId="77777777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  <w:sectPr w:rsidR="00A62B0F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49EA10C8" w14:textId="3392A57E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3CBFD4BC" w14:textId="77777777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November 2019 – Present)</w:t>
      </w:r>
    </w:p>
    <w:p w14:paraId="4D972831" w14:textId="4DF30CB8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138B50D9" w14:textId="77777777" w:rsidR="00A62B0F" w:rsidRPr="003037EC" w:rsidRDefault="00A62B0F" w:rsidP="00A62B0F">
      <w:pPr>
        <w:rPr>
          <w:rFonts w:ascii="Century Gothic" w:hAnsi="Century Gothic"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>Create new website and maintaining company website</w:t>
      </w:r>
    </w:p>
    <w:p w14:paraId="62A95831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lastRenderedPageBreak/>
        <w:t>Wordpress (ACF, Elementor, and Ninja Form)</w:t>
      </w:r>
    </w:p>
    <w:p w14:paraId="15A94353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7F5DFEA7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7777777" w:rsidR="00A62B0F" w:rsidRPr="003037EC" w:rsidRDefault="00A62B0F" w:rsidP="00A62B0F">
      <w:pPr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>Create new website and maintaining company website</w:t>
      </w:r>
    </w:p>
    <w:p w14:paraId="476368C0" w14:textId="594272C3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sz w:val="20"/>
          <w:szCs w:val="20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2EC52822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77777777" w:rsidR="00A62B0F" w:rsidRPr="003037EC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4EC62405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53CEDE5D" w14:textId="77777777" w:rsidR="006A08EE" w:rsidRPr="003037EC" w:rsidRDefault="006A08EE" w:rsidP="006A08EE">
      <w:pPr>
        <w:pStyle w:val="Year"/>
        <w:rPr>
          <w:sz w:val="18"/>
        </w:rPr>
      </w:pPr>
    </w:p>
    <w:p w14:paraId="77DEFDE8" w14:textId="16F11FD6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5D8DFD8E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EBD4C00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5th UC-ICT Congress “Sharpening Junior Mobile Technologists”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3B22A30C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4th UC-ICT Congress “Shaping up Creative Minds through Great UX Design”</w:t>
      </w:r>
    </w:p>
    <w:sectPr w:rsidR="006A08EE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7B373A" w14:textId="77777777" w:rsidR="00914537" w:rsidRDefault="00914537" w:rsidP="000B6987">
      <w:pPr>
        <w:spacing w:after="0" w:line="240" w:lineRule="auto"/>
      </w:pPr>
      <w:r>
        <w:separator/>
      </w:r>
    </w:p>
  </w:endnote>
  <w:endnote w:type="continuationSeparator" w:id="0">
    <w:p w14:paraId="56F0E73E" w14:textId="77777777" w:rsidR="00914537" w:rsidRDefault="00914537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3CC60533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0AF049" w14:textId="77777777" w:rsidR="00914537" w:rsidRDefault="00914537" w:rsidP="000B6987">
      <w:pPr>
        <w:spacing w:after="0" w:line="240" w:lineRule="auto"/>
      </w:pPr>
      <w:r>
        <w:separator/>
      </w:r>
    </w:p>
  </w:footnote>
  <w:footnote w:type="continuationSeparator" w:id="0">
    <w:p w14:paraId="6B6530EA" w14:textId="77777777" w:rsidR="00914537" w:rsidRDefault="00914537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jE1MzEzMzAyM7NU0lEKTi0uzszPAykwrgUAMZa2viwAAAA="/>
  </w:docVars>
  <w:rsids>
    <w:rsidRoot w:val="002240C7"/>
    <w:rsid w:val="000B6987"/>
    <w:rsid w:val="002240C7"/>
    <w:rsid w:val="003037EC"/>
    <w:rsid w:val="00435CF6"/>
    <w:rsid w:val="006428EB"/>
    <w:rsid w:val="006A08EE"/>
    <w:rsid w:val="006F0272"/>
    <w:rsid w:val="00914537"/>
    <w:rsid w:val="00A44BDA"/>
    <w:rsid w:val="00A62B0F"/>
    <w:rsid w:val="00A9589B"/>
    <w:rsid w:val="00B634CC"/>
    <w:rsid w:val="00B7418A"/>
    <w:rsid w:val="00D62A75"/>
    <w:rsid w:val="00E46265"/>
    <w:rsid w:val="00F26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4</cp:revision>
  <cp:lastPrinted>2021-03-28T17:10:00Z</cp:lastPrinted>
  <dcterms:created xsi:type="dcterms:W3CDTF">2021-03-28T16:09:00Z</dcterms:created>
  <dcterms:modified xsi:type="dcterms:W3CDTF">2021-03-28T17:16:00Z</dcterms:modified>
</cp:coreProperties>
</file>